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2DA0" w:rsidRPr="00A50183" w:rsidRDefault="00A50183" w:rsidP="00E35689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50183">
        <w:rPr>
          <w:rFonts w:ascii="Times New Roman" w:hAnsi="Times New Roman" w:cs="Times New Roman"/>
          <w:b/>
          <w:sz w:val="24"/>
          <w:szCs w:val="24"/>
        </w:rPr>
        <w:t xml:space="preserve">CSCI572 Homework 4 Report </w:t>
      </w:r>
    </w:p>
    <w:p w:rsidR="00A50183" w:rsidRDefault="00A50183" w:rsidP="00E35689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50183">
        <w:rPr>
          <w:rFonts w:ascii="Times New Roman" w:hAnsi="Times New Roman" w:cs="Times New Roman"/>
          <w:b/>
          <w:sz w:val="24"/>
          <w:szCs w:val="24"/>
        </w:rPr>
        <w:t xml:space="preserve">Name: Shurui Liu, 9999-9586-70 </w:t>
      </w:r>
    </w:p>
    <w:p w:rsidR="00052CAC" w:rsidRPr="00052CAC" w:rsidRDefault="00052CAC" w:rsidP="00E35689">
      <w:pPr>
        <w:contextualSpacing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052CA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I resubmitted this report on April 18 after getting email permission from the professor. </w:t>
      </w:r>
    </w:p>
    <w:p w:rsidR="00A50183" w:rsidRDefault="00A50183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A50183" w:rsidRPr="00F46D2C" w:rsidRDefault="00DE03ED" w:rsidP="00F46D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F46D2C">
        <w:rPr>
          <w:rFonts w:ascii="Times New Roman" w:hAnsi="Times New Roman" w:cs="Times New Roman"/>
          <w:b/>
          <w:sz w:val="32"/>
          <w:szCs w:val="32"/>
        </w:rPr>
        <w:t xml:space="preserve">Steps </w:t>
      </w:r>
    </w:p>
    <w:p w:rsidR="009D6411" w:rsidRDefault="009D6411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step is to use Solr to index all the HTML files that assigned to me. I am responsible for </w:t>
      </w:r>
      <w:proofErr w:type="spellStart"/>
      <w:r w:rsidRPr="009F71CD">
        <w:rPr>
          <w:rFonts w:ascii="Times New Roman" w:hAnsi="Times New Roman" w:cs="Times New Roman"/>
          <w:b/>
          <w:sz w:val="24"/>
          <w:szCs w:val="24"/>
        </w:rPr>
        <w:t>ABCNew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977F4">
        <w:rPr>
          <w:rFonts w:ascii="Times New Roman" w:hAnsi="Times New Roman" w:cs="Times New Roman"/>
          <w:sz w:val="24"/>
          <w:szCs w:val="24"/>
        </w:rPr>
        <w:t xml:space="preserve">This screenshot shows you there are </w:t>
      </w:r>
      <w:r w:rsidR="00D977F4" w:rsidRPr="00D15A7B">
        <w:rPr>
          <w:rFonts w:ascii="Times New Roman" w:hAnsi="Times New Roman" w:cs="Times New Roman"/>
          <w:b/>
          <w:sz w:val="24"/>
          <w:szCs w:val="24"/>
        </w:rPr>
        <w:t>18779</w:t>
      </w:r>
      <w:r w:rsidR="00D977F4">
        <w:rPr>
          <w:rFonts w:ascii="Times New Roman" w:hAnsi="Times New Roman" w:cs="Times New Roman"/>
          <w:sz w:val="24"/>
          <w:szCs w:val="24"/>
        </w:rPr>
        <w:t xml:space="preserve"> files are indexed by Solr. </w:t>
      </w:r>
    </w:p>
    <w:p w:rsidR="0081039C" w:rsidRDefault="0081039C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0AF0DE" wp14:editId="4A47B02E">
            <wp:extent cx="5486400" cy="2535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4796" w:rsidRDefault="001B4796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D977F4" w:rsidRDefault="00D977F4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D977F4" w:rsidRDefault="00D977F4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BFE0CA" wp14:editId="2573F8FF">
            <wp:extent cx="3743325" cy="781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191" w:rsidRDefault="00DA7191" w:rsidP="00B0221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indexing these files, I made proper changes in </w:t>
      </w:r>
      <w:r w:rsidRPr="00DA7191">
        <w:rPr>
          <w:rFonts w:ascii="Times New Roman" w:hAnsi="Times New Roman" w:cs="Times New Roman"/>
          <w:b/>
          <w:sz w:val="24"/>
          <w:szCs w:val="24"/>
        </w:rPr>
        <w:t>managed-schema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A7191">
        <w:rPr>
          <w:rFonts w:ascii="Times New Roman" w:hAnsi="Times New Roman" w:cs="Times New Roman"/>
          <w:b/>
          <w:sz w:val="24"/>
          <w:szCs w:val="24"/>
        </w:rPr>
        <w:t>solrconfig.xml</w:t>
      </w:r>
      <w:r w:rsidR="00403A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3A60">
        <w:rPr>
          <w:rFonts w:ascii="Times New Roman" w:hAnsi="Times New Roman" w:cs="Times New Roman"/>
          <w:sz w:val="24"/>
          <w:szCs w:val="24"/>
        </w:rPr>
        <w:t>based on the tutorial we got from 572 website</w:t>
      </w:r>
      <w:r w:rsidR="00521A62">
        <w:rPr>
          <w:rFonts w:ascii="Times New Roman" w:hAnsi="Times New Roman" w:cs="Times New Roman"/>
          <w:sz w:val="24"/>
          <w:szCs w:val="24"/>
        </w:rPr>
        <w:t>.</w:t>
      </w:r>
      <w:r w:rsidR="00E93C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039C" w:rsidRDefault="0081039C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231A46" w:rsidRDefault="00231A46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step is setup the PHP page on my Apache server. </w:t>
      </w:r>
      <w:r w:rsidR="00923D67">
        <w:rPr>
          <w:rFonts w:ascii="Times New Roman" w:hAnsi="Times New Roman" w:cs="Times New Roman"/>
          <w:sz w:val="24"/>
          <w:szCs w:val="24"/>
        </w:rPr>
        <w:t>I place my code</w:t>
      </w:r>
      <w:r w:rsidR="00A843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843F5" w:rsidRPr="00A843F5">
        <w:rPr>
          <w:rFonts w:ascii="Times New Roman" w:hAnsi="Times New Roman" w:cs="Times New Roman"/>
          <w:b/>
          <w:sz w:val="24"/>
          <w:szCs w:val="24"/>
        </w:rPr>
        <w:t>solr.php</w:t>
      </w:r>
      <w:proofErr w:type="spellEnd"/>
      <w:r w:rsidR="00A843F5">
        <w:rPr>
          <w:rFonts w:ascii="Times New Roman" w:hAnsi="Times New Roman" w:cs="Times New Roman"/>
          <w:sz w:val="24"/>
          <w:szCs w:val="24"/>
        </w:rPr>
        <w:t>,</w:t>
      </w:r>
      <w:r w:rsidR="00923D67">
        <w:rPr>
          <w:rFonts w:ascii="Times New Roman" w:hAnsi="Times New Roman" w:cs="Times New Roman"/>
          <w:sz w:val="24"/>
          <w:szCs w:val="24"/>
        </w:rPr>
        <w:t xml:space="preserve"> at this location like the screenshot below. </w:t>
      </w:r>
      <w:r w:rsidR="00923D67" w:rsidRPr="00923D67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923D67" w:rsidRPr="00923D67">
        <w:rPr>
          <w:rFonts w:ascii="Times New Roman" w:hAnsi="Times New Roman" w:cs="Times New Roman"/>
          <w:b/>
          <w:sz w:val="24"/>
          <w:szCs w:val="24"/>
        </w:rPr>
        <w:t>var</w:t>
      </w:r>
      <w:proofErr w:type="spellEnd"/>
      <w:r w:rsidR="00923D67" w:rsidRPr="00923D67">
        <w:rPr>
          <w:rFonts w:ascii="Times New Roman" w:hAnsi="Times New Roman" w:cs="Times New Roman"/>
          <w:b/>
          <w:sz w:val="24"/>
          <w:szCs w:val="24"/>
        </w:rPr>
        <w:t>/www/html</w:t>
      </w:r>
      <w:r w:rsidR="00CC196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23D67" w:rsidRDefault="00923D67" w:rsidP="00E3568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B4EFB3" wp14:editId="326200D5">
            <wp:extent cx="4972050" cy="1114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6AB" w:rsidRDefault="00C506AB" w:rsidP="00E3568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506AB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both Apache and Solr are on, I have this page below. </w:t>
      </w:r>
    </w:p>
    <w:p w:rsidR="00233489" w:rsidRDefault="002C37CB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D05040" wp14:editId="0710DE4F">
            <wp:extent cx="5791200" cy="21599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5088" cy="2183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A46" w:rsidRPr="00231A46" w:rsidRDefault="00231A46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4407E" w:rsidRDefault="009650F4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write a Java code </w:t>
      </w:r>
      <w:r w:rsidR="00E4407E">
        <w:rPr>
          <w:rFonts w:ascii="Times New Roman" w:hAnsi="Times New Roman" w:cs="Times New Roman"/>
          <w:sz w:val="24"/>
          <w:szCs w:val="24"/>
        </w:rPr>
        <w:t xml:space="preserve">to calculate the </w:t>
      </w:r>
      <w:proofErr w:type="spellStart"/>
      <w:r w:rsidR="00E4407E"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 w:rsidR="00E4407E">
        <w:rPr>
          <w:rFonts w:ascii="Times New Roman" w:hAnsi="Times New Roman" w:cs="Times New Roman"/>
          <w:sz w:val="24"/>
          <w:szCs w:val="24"/>
        </w:rPr>
        <w:t xml:space="preserve"> and save it as a text file called edgelist.txt. </w:t>
      </w:r>
    </w:p>
    <w:p w:rsidR="00E4407E" w:rsidRDefault="00E4407E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code uses a library ca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Jso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C1D61">
        <w:rPr>
          <w:rFonts w:ascii="Times New Roman" w:hAnsi="Times New Roman" w:cs="Times New Roman"/>
          <w:sz w:val="24"/>
          <w:szCs w:val="24"/>
        </w:rPr>
        <w:t xml:space="preserve">This screenshot below shows the critical part of the code. </w:t>
      </w:r>
    </w:p>
    <w:p w:rsidR="000F0F5B" w:rsidRDefault="000F0F5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F0F5B" w:rsidRDefault="000F0F5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variable </w:t>
      </w:r>
      <w:proofErr w:type="spellStart"/>
      <w:r w:rsidRPr="000F0F5B">
        <w:rPr>
          <w:rFonts w:ascii="Times New Roman" w:hAnsi="Times New Roman" w:cs="Times New Roman"/>
          <w:b/>
          <w:i/>
          <w:sz w:val="24"/>
          <w:szCs w:val="24"/>
        </w:rPr>
        <w:t>ur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e have to use </w:t>
      </w:r>
      <w:proofErr w:type="spellStart"/>
      <w:r w:rsidRPr="000F0F5B">
        <w:rPr>
          <w:rFonts w:ascii="Times New Roman" w:hAnsi="Times New Roman" w:cs="Times New Roman"/>
          <w:b/>
          <w:sz w:val="24"/>
          <w:szCs w:val="24"/>
        </w:rPr>
        <w:t>abs</w:t>
      </w:r>
      <w:proofErr w:type="gramStart"/>
      <w:r w:rsidRPr="000F0F5B">
        <w:rPr>
          <w:rFonts w:ascii="Times New Roman" w:hAnsi="Times New Roman" w:cs="Times New Roman"/>
          <w:b/>
          <w:sz w:val="24"/>
          <w:szCs w:val="24"/>
        </w:rPr>
        <w:t>:hre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0F0F5B">
        <w:rPr>
          <w:rFonts w:ascii="Times New Roman" w:hAnsi="Times New Roman" w:cs="Times New Roman"/>
          <w:b/>
          <w:sz w:val="24"/>
          <w:szCs w:val="24"/>
        </w:rPr>
        <w:t>link.att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407E" w:rsidRDefault="006C1D61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17968E" wp14:editId="37A75B75">
            <wp:extent cx="5724525" cy="39085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2272" cy="3927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unning this code, I got a</w:t>
      </w:r>
      <w:r w:rsidR="009E2488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file. Here is a screenshot of what it looks like. </w:t>
      </w:r>
    </w:p>
    <w:p w:rsidR="00BF7CCB" w:rsidRDefault="00087E6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809564" wp14:editId="0543CE9E">
            <wp:extent cx="5715000" cy="322950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4531" cy="32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07E" w:rsidRDefault="00087E6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le means that there is outgoing links from the HTML code on the </w:t>
      </w:r>
      <w:r w:rsidRPr="00087E6B">
        <w:rPr>
          <w:rFonts w:ascii="Times New Roman" w:hAnsi="Times New Roman" w:cs="Times New Roman"/>
          <w:b/>
          <w:sz w:val="24"/>
          <w:szCs w:val="24"/>
        </w:rPr>
        <w:t>left</w:t>
      </w:r>
      <w:r>
        <w:rPr>
          <w:rFonts w:ascii="Times New Roman" w:hAnsi="Times New Roman" w:cs="Times New Roman"/>
          <w:sz w:val="24"/>
          <w:szCs w:val="24"/>
        </w:rPr>
        <w:t xml:space="preserve"> side point to the HTML code on the </w:t>
      </w:r>
      <w:r w:rsidRPr="00087E6B">
        <w:rPr>
          <w:rFonts w:ascii="Times New Roman" w:hAnsi="Times New Roman" w:cs="Times New Roman"/>
          <w:b/>
          <w:sz w:val="24"/>
          <w:szCs w:val="24"/>
        </w:rPr>
        <w:t>right</w:t>
      </w:r>
      <w:r>
        <w:rPr>
          <w:rFonts w:ascii="Times New Roman" w:hAnsi="Times New Roman" w:cs="Times New Roman"/>
          <w:sz w:val="24"/>
          <w:szCs w:val="24"/>
        </w:rPr>
        <w:t xml:space="preserve"> side. </w:t>
      </w:r>
    </w:p>
    <w:p w:rsid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umber of HTML files is </w:t>
      </w:r>
      <w:r w:rsidRPr="00D15A7B">
        <w:rPr>
          <w:rFonts w:ascii="Times New Roman" w:hAnsi="Times New Roman" w:cs="Times New Roman"/>
          <w:b/>
          <w:sz w:val="24"/>
          <w:szCs w:val="24"/>
        </w:rPr>
        <w:t>18779</w:t>
      </w:r>
      <w:r w:rsidRPr="00D15A7B"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 xml:space="preserve">the number of edges in this edgelist.txt file is </w:t>
      </w:r>
      <w:r w:rsidRPr="00D15A7B">
        <w:rPr>
          <w:rFonts w:ascii="Times New Roman" w:hAnsi="Times New Roman" w:cs="Times New Roman"/>
          <w:b/>
          <w:sz w:val="24"/>
          <w:szCs w:val="24"/>
        </w:rPr>
        <w:t>22640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15A7B" w:rsidRP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5B2C845" wp14:editId="282F8969">
            <wp:extent cx="5753100" cy="8027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76758" cy="82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07E" w:rsidRDefault="00E4407E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E03ED" w:rsidRPr="00875E36" w:rsidRDefault="00DE03ED" w:rsidP="00875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75E36">
        <w:rPr>
          <w:rFonts w:ascii="Times New Roman" w:hAnsi="Times New Roman" w:cs="Times New Roman"/>
          <w:sz w:val="24"/>
          <w:szCs w:val="24"/>
        </w:rPr>
        <w:t xml:space="preserve">Based on the tutorial we got for the homework assignment, here is how I computed the </w:t>
      </w:r>
      <w:proofErr w:type="spellStart"/>
      <w:r w:rsidRPr="00875E36">
        <w:rPr>
          <w:rFonts w:ascii="Times New Roman" w:hAnsi="Times New Roman" w:cs="Times New Roman"/>
          <w:sz w:val="24"/>
          <w:szCs w:val="24"/>
        </w:rPr>
        <w:t>pagerank</w:t>
      </w:r>
      <w:proofErr w:type="spellEnd"/>
      <w:r w:rsidRPr="00875E3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E03ED" w:rsidRPr="00DE03ED" w:rsidRDefault="00DE03ED" w:rsidP="00E35689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DE03ED">
        <w:rPr>
          <w:rFonts w:ascii="Times New Roman" w:hAnsi="Times New Roman" w:cs="Times New Roman"/>
          <w:b/>
          <w:i/>
          <w:sz w:val="24"/>
          <w:szCs w:val="24"/>
        </w:rPr>
        <w:t>pr</w:t>
      </w:r>
      <w:proofErr w:type="spellEnd"/>
      <w:proofErr w:type="gram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 =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nx.pagerank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(G, alpha=0.85, personalization=None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max_iter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=30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tol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=1e-06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nstart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>=None, weight='weight', dangling=None);</w:t>
      </w:r>
    </w:p>
    <w:p w:rsidR="00DE03ED" w:rsidRDefault="00DE03ED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E03ED" w:rsidRDefault="00DE03ED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ph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0.85, personalization is None, max iteration time is 30, tolerance (decimal number) is 1e-06, </w:t>
      </w:r>
      <w:proofErr w:type="spellStart"/>
      <w:r>
        <w:rPr>
          <w:rFonts w:ascii="Times New Roman" w:hAnsi="Times New Roman" w:cs="Times New Roman"/>
          <w:sz w:val="24"/>
          <w:szCs w:val="24"/>
        </w:rPr>
        <w:t>nsta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None, weight is ‘weight’, and dangling is None. </w:t>
      </w:r>
      <w:r w:rsidR="00B60CA0">
        <w:rPr>
          <w:rFonts w:ascii="Times New Roman" w:hAnsi="Times New Roman" w:cs="Times New Roman"/>
          <w:sz w:val="24"/>
          <w:szCs w:val="24"/>
        </w:rPr>
        <w:t xml:space="preserve">Code is below. </w:t>
      </w:r>
      <w:r w:rsidR="00C61884">
        <w:rPr>
          <w:rFonts w:ascii="Times New Roman" w:hAnsi="Times New Roman" w:cs="Times New Roman"/>
          <w:sz w:val="24"/>
          <w:szCs w:val="24"/>
        </w:rPr>
        <w:t xml:space="preserve">Notice that I attached the </w:t>
      </w:r>
      <w:proofErr w:type="spellStart"/>
      <w:r w:rsidR="00C61884">
        <w:rPr>
          <w:rFonts w:ascii="Times New Roman" w:hAnsi="Times New Roman" w:cs="Times New Roman"/>
          <w:sz w:val="24"/>
          <w:szCs w:val="24"/>
        </w:rPr>
        <w:t>crawl_data</w:t>
      </w:r>
      <w:proofErr w:type="spellEnd"/>
      <w:r w:rsidR="00C61884">
        <w:rPr>
          <w:rFonts w:ascii="Times New Roman" w:hAnsi="Times New Roman" w:cs="Times New Roman"/>
          <w:sz w:val="24"/>
          <w:szCs w:val="24"/>
        </w:rPr>
        <w:t xml:space="preserve"> folder path in the beginning of the file name. </w:t>
      </w:r>
      <w:r w:rsidR="00C97657">
        <w:rPr>
          <w:rFonts w:ascii="Times New Roman" w:hAnsi="Times New Roman" w:cs="Times New Roman"/>
          <w:sz w:val="24"/>
          <w:szCs w:val="24"/>
        </w:rPr>
        <w:t>This is the way for Solr to be able to find tho</w:t>
      </w:r>
      <w:r w:rsidR="00823FC7">
        <w:rPr>
          <w:rFonts w:ascii="Times New Roman" w:hAnsi="Times New Roman" w:cs="Times New Roman"/>
          <w:sz w:val="24"/>
          <w:szCs w:val="24"/>
        </w:rPr>
        <w:t xml:space="preserve">se files in its folder on my computer. </w:t>
      </w: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60CA0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ED2F72" wp14:editId="58AD5C9C">
            <wp:extent cx="5810250" cy="3385009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6167" cy="339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9CEA4BE" wp14:editId="6117DD0C">
            <wp:extent cx="5848350" cy="548012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6496" cy="575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4BF" w:rsidRDefault="00CF04BF" w:rsidP="00CF04B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running this code, I got a text file called </w:t>
      </w:r>
      <w:r w:rsidR="007607F1">
        <w:rPr>
          <w:rFonts w:ascii="Times New Roman" w:hAnsi="Times New Roman" w:cs="Times New Roman"/>
          <w:b/>
          <w:sz w:val="24"/>
          <w:szCs w:val="24"/>
        </w:rPr>
        <w:t>external_p</w:t>
      </w:r>
      <w:r w:rsidRPr="00CF04BF">
        <w:rPr>
          <w:rFonts w:ascii="Times New Roman" w:hAnsi="Times New Roman" w:cs="Times New Roman"/>
          <w:b/>
          <w:sz w:val="24"/>
          <w:szCs w:val="24"/>
        </w:rPr>
        <w:t>ageRank</w:t>
      </w:r>
      <w:r w:rsidR="000A1482">
        <w:rPr>
          <w:rFonts w:ascii="Times New Roman" w:hAnsi="Times New Roman" w:cs="Times New Roman"/>
          <w:b/>
          <w:sz w:val="24"/>
          <w:szCs w:val="24"/>
        </w:rPr>
        <w:t>File</w:t>
      </w:r>
      <w:r w:rsidRPr="00CF04BF">
        <w:rPr>
          <w:rFonts w:ascii="Times New Roman" w:hAnsi="Times New Roman" w:cs="Times New Roman"/>
          <w:b/>
          <w:sz w:val="24"/>
          <w:szCs w:val="24"/>
        </w:rPr>
        <w:t>.txt</w:t>
      </w:r>
      <w:r>
        <w:rPr>
          <w:rFonts w:ascii="Times New Roman" w:hAnsi="Times New Roman" w:cs="Times New Roman"/>
          <w:sz w:val="24"/>
          <w:szCs w:val="24"/>
        </w:rPr>
        <w:t xml:space="preserve">, which is what we need to import into Solr for the PageRank algorithm. Here’s what it looks like below. </w:t>
      </w:r>
      <w:r w:rsidR="00EE7D1A">
        <w:rPr>
          <w:rFonts w:ascii="Times New Roman" w:hAnsi="Times New Roman" w:cs="Times New Roman"/>
          <w:sz w:val="24"/>
          <w:szCs w:val="24"/>
        </w:rPr>
        <w:t>The format is</w:t>
      </w:r>
    </w:p>
    <w:p w:rsidR="00EE7D1A" w:rsidRPr="005F637B" w:rsidRDefault="00EE7D1A" w:rsidP="00BB762A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5F637B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Pr="005F637B">
        <w:rPr>
          <w:rFonts w:ascii="Times New Roman" w:hAnsi="Times New Roman" w:cs="Times New Roman"/>
          <w:b/>
          <w:sz w:val="24"/>
          <w:szCs w:val="24"/>
        </w:rPr>
        <w:t>filepath</w:t>
      </w:r>
      <w:proofErr w:type="spellEnd"/>
      <w:r w:rsidRPr="005F637B">
        <w:rPr>
          <w:rFonts w:ascii="Times New Roman" w:hAnsi="Times New Roman" w:cs="Times New Roman"/>
          <w:b/>
          <w:sz w:val="24"/>
          <w:szCs w:val="24"/>
        </w:rPr>
        <w:t>/filename.html=0.xxx</w:t>
      </w:r>
    </w:p>
    <w:p w:rsidR="00CF04BF" w:rsidRDefault="00EE7D1A" w:rsidP="00CF04B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802119" wp14:editId="4D7F0BA9">
            <wp:extent cx="5876925" cy="16781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0471" cy="169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387F72" w:rsidRPr="003D1594" w:rsidRDefault="00E144F6" w:rsidP="00E144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having this </w:t>
      </w:r>
      <w:r w:rsidR="005E74D1">
        <w:rPr>
          <w:rFonts w:ascii="Times New Roman" w:hAnsi="Times New Roman" w:cs="Times New Roman"/>
          <w:b/>
          <w:sz w:val="24"/>
          <w:szCs w:val="24"/>
        </w:rPr>
        <w:t>external_p</w:t>
      </w:r>
      <w:r w:rsidR="005E74D1" w:rsidRPr="00CF04BF">
        <w:rPr>
          <w:rFonts w:ascii="Times New Roman" w:hAnsi="Times New Roman" w:cs="Times New Roman"/>
          <w:b/>
          <w:sz w:val="24"/>
          <w:szCs w:val="24"/>
        </w:rPr>
        <w:t>ageRank</w:t>
      </w:r>
      <w:r w:rsidR="005E74D1">
        <w:rPr>
          <w:rFonts w:ascii="Times New Roman" w:hAnsi="Times New Roman" w:cs="Times New Roman"/>
          <w:b/>
          <w:sz w:val="24"/>
          <w:szCs w:val="24"/>
        </w:rPr>
        <w:t>File</w:t>
      </w:r>
      <w:r w:rsidRPr="00E144F6">
        <w:rPr>
          <w:rFonts w:ascii="Times New Roman" w:hAnsi="Times New Roman" w:cs="Times New Roman"/>
          <w:b/>
          <w:sz w:val="24"/>
          <w:szCs w:val="24"/>
        </w:rPr>
        <w:t>.txt</w:t>
      </w:r>
      <w:r>
        <w:rPr>
          <w:rFonts w:ascii="Times New Roman" w:hAnsi="Times New Roman" w:cs="Times New Roman"/>
          <w:sz w:val="24"/>
          <w:szCs w:val="24"/>
        </w:rPr>
        <w:t xml:space="preserve"> file, </w:t>
      </w:r>
      <w:r w:rsidR="00387F72">
        <w:rPr>
          <w:rFonts w:ascii="Times New Roman" w:hAnsi="Times New Roman" w:cs="Times New Roman"/>
          <w:sz w:val="24"/>
          <w:szCs w:val="24"/>
        </w:rPr>
        <w:t xml:space="preserve">I place it at here, </w:t>
      </w:r>
      <w:r w:rsidR="00387F72" w:rsidRPr="003D1594">
        <w:rPr>
          <w:rFonts w:ascii="Times New Roman" w:hAnsi="Times New Roman" w:cs="Times New Roman"/>
          <w:b/>
          <w:sz w:val="24"/>
          <w:szCs w:val="24"/>
        </w:rPr>
        <w:t>solr-6.5.0/server/</w:t>
      </w:r>
      <w:proofErr w:type="spellStart"/>
      <w:r w:rsidR="00387F72" w:rsidRPr="003D1594">
        <w:rPr>
          <w:rFonts w:ascii="Times New Roman" w:hAnsi="Times New Roman" w:cs="Times New Roman"/>
          <w:b/>
          <w:sz w:val="24"/>
          <w:szCs w:val="24"/>
        </w:rPr>
        <w:t>solr</w:t>
      </w:r>
      <w:proofErr w:type="spellEnd"/>
      <w:r w:rsidR="00387F72" w:rsidRPr="003D1594">
        <w:rPr>
          <w:rFonts w:ascii="Times New Roman" w:hAnsi="Times New Roman" w:cs="Times New Roman"/>
          <w:b/>
          <w:sz w:val="24"/>
          <w:szCs w:val="24"/>
        </w:rPr>
        <w:t>/hw4/data</w:t>
      </w:r>
    </w:p>
    <w:p w:rsidR="00E144F6" w:rsidRDefault="00DC39A7" w:rsidP="00387F7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 that </w:t>
      </w:r>
      <w:r w:rsidRPr="00DC39A7">
        <w:rPr>
          <w:rFonts w:ascii="Times New Roman" w:hAnsi="Times New Roman" w:cs="Times New Roman"/>
          <w:b/>
          <w:sz w:val="24"/>
          <w:szCs w:val="24"/>
        </w:rPr>
        <w:t>hw4</w:t>
      </w:r>
      <w:r>
        <w:rPr>
          <w:rFonts w:ascii="Times New Roman" w:hAnsi="Times New Roman" w:cs="Times New Roman"/>
          <w:sz w:val="24"/>
          <w:szCs w:val="24"/>
        </w:rPr>
        <w:t xml:space="preserve"> is my core name. </w:t>
      </w:r>
    </w:p>
    <w:p w:rsidR="00444600" w:rsidRDefault="00DC39A7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5C10B2" wp14:editId="4B105FD4">
            <wp:extent cx="6029325" cy="1447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E63" w:rsidRDefault="00356E63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56E63" w:rsidRDefault="00356E63" w:rsidP="00356E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going back to the Solr UI, make a query with this change to apply the PageRank algorithm. </w:t>
      </w:r>
    </w:p>
    <w:p w:rsidR="00356E63" w:rsidRDefault="00A32CED" w:rsidP="00A32CED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9A73A5" wp14:editId="03CC88AE">
            <wp:extent cx="3409950" cy="8858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ED" w:rsidRDefault="00A32CED" w:rsidP="00A32CED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556A1B" w:rsidRDefault="00556A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25559" w:rsidRPr="000D11E3" w:rsidRDefault="00325559" w:rsidP="000D11E3">
      <w:pPr>
        <w:rPr>
          <w:rFonts w:ascii="Times New Roman" w:hAnsi="Times New Roman" w:cs="Times New Roman"/>
          <w:sz w:val="24"/>
          <w:szCs w:val="24"/>
        </w:rPr>
      </w:pPr>
    </w:p>
    <w:p w:rsidR="00325559" w:rsidRDefault="00325559" w:rsidP="003255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325559">
        <w:rPr>
          <w:rFonts w:ascii="Times New Roman" w:hAnsi="Times New Roman" w:cs="Times New Roman"/>
          <w:b/>
          <w:sz w:val="32"/>
          <w:szCs w:val="32"/>
        </w:rPr>
        <w:t xml:space="preserve">Query results </w:t>
      </w:r>
      <w:r w:rsidR="00556A1B">
        <w:rPr>
          <w:rFonts w:ascii="Times New Roman" w:hAnsi="Times New Roman" w:cs="Times New Roman"/>
          <w:b/>
          <w:sz w:val="32"/>
          <w:szCs w:val="32"/>
        </w:rPr>
        <w:t xml:space="preserve">(normal Solr </w:t>
      </w:r>
      <w:r w:rsidR="00D777F2">
        <w:rPr>
          <w:rFonts w:ascii="Times New Roman" w:hAnsi="Times New Roman" w:cs="Times New Roman"/>
          <w:b/>
          <w:sz w:val="32"/>
          <w:szCs w:val="32"/>
        </w:rPr>
        <w:t xml:space="preserve">results </w:t>
      </w:r>
      <w:r w:rsidR="00556A1B">
        <w:rPr>
          <w:rFonts w:ascii="Times New Roman" w:hAnsi="Times New Roman" w:cs="Times New Roman"/>
          <w:b/>
          <w:sz w:val="32"/>
          <w:szCs w:val="32"/>
        </w:rPr>
        <w:t xml:space="preserve">first, then </w:t>
      </w:r>
      <w:proofErr w:type="spellStart"/>
      <w:r w:rsidR="00556A1B">
        <w:rPr>
          <w:rFonts w:ascii="Times New Roman" w:hAnsi="Times New Roman" w:cs="Times New Roman"/>
          <w:b/>
          <w:sz w:val="32"/>
          <w:szCs w:val="32"/>
        </w:rPr>
        <w:t>pageRank</w:t>
      </w:r>
      <w:proofErr w:type="spellEnd"/>
      <w:r w:rsidR="007C3AD4">
        <w:rPr>
          <w:rFonts w:ascii="Times New Roman" w:hAnsi="Times New Roman" w:cs="Times New Roman"/>
          <w:b/>
          <w:sz w:val="32"/>
          <w:szCs w:val="32"/>
        </w:rPr>
        <w:t xml:space="preserve"> result</w:t>
      </w:r>
      <w:r w:rsidR="00556A1B">
        <w:rPr>
          <w:rFonts w:ascii="Times New Roman" w:hAnsi="Times New Roman" w:cs="Times New Roman"/>
          <w:b/>
          <w:sz w:val="32"/>
          <w:szCs w:val="32"/>
        </w:rPr>
        <w:t>)</w:t>
      </w:r>
    </w:p>
    <w:p w:rsidR="00AE1169" w:rsidRPr="00AE1169" w:rsidRDefault="00AE1169" w:rsidP="00AE1169">
      <w:pPr>
        <w:pStyle w:val="ListParagraph"/>
        <w:ind w:left="1080"/>
        <w:rPr>
          <w:rFonts w:ascii="Times New Roman" w:hAnsi="Times New Roman" w:cs="Times New Roman"/>
          <w:sz w:val="24"/>
          <w:szCs w:val="24"/>
          <w:u w:val="single"/>
        </w:rPr>
      </w:pPr>
      <w:r w:rsidRPr="00AE1169">
        <w:rPr>
          <w:rFonts w:ascii="Times New Roman" w:hAnsi="Times New Roman" w:cs="Times New Roman"/>
          <w:sz w:val="24"/>
          <w:szCs w:val="24"/>
          <w:u w:val="single"/>
        </w:rPr>
        <w:t xml:space="preserve">The way I check the overlap is to see whether there is any files have the </w:t>
      </w:r>
      <w:r w:rsidRPr="00315983">
        <w:rPr>
          <w:rFonts w:ascii="Times New Roman" w:hAnsi="Times New Roman" w:cs="Times New Roman"/>
          <w:b/>
          <w:sz w:val="24"/>
          <w:szCs w:val="24"/>
          <w:u w:val="single"/>
        </w:rPr>
        <w:t>same size</w:t>
      </w:r>
      <w:r w:rsidRPr="00AE1169">
        <w:rPr>
          <w:rFonts w:ascii="Times New Roman" w:hAnsi="Times New Roman" w:cs="Times New Roman"/>
          <w:sz w:val="24"/>
          <w:szCs w:val="24"/>
          <w:u w:val="single"/>
        </w:rPr>
        <w:t xml:space="preserve"> from both two sets of results. </w:t>
      </w:r>
    </w:p>
    <w:p w:rsidR="00325559" w:rsidRPr="001D0D0E" w:rsidRDefault="00EF0D3B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1D0D0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Brexit, 1 overlap 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Results 1 - 10 of 132: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6271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51693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Tony Blair's new mission is to change minds on Brexit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ABC News | Size: 25167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3041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2704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2701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2761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2761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AP Interview: Sweden PM: Brexit deal in 2 years 'very tough'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ABC News | Size: 28917</w:t>
      </w:r>
    </w:p>
    <w:p w:rsidR="00065364" w:rsidRPr="00EF0D3B" w:rsidRDefault="00065364" w:rsidP="00065364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F0D3B">
        <w:rPr>
          <w:rFonts w:ascii="Times New Roman" w:hAnsi="Times New Roman" w:cs="Times New Roman"/>
          <w:b/>
          <w:color w:val="FF0000"/>
          <w:sz w:val="24"/>
          <w:szCs w:val="24"/>
        </w:rPr>
        <w:t>Document Tony Blair's new mission is to change minds on Brexit - ABC News</w:t>
      </w:r>
    </w:p>
    <w:p w:rsidR="00065364" w:rsidRPr="00EF0D3B" w:rsidRDefault="00065364" w:rsidP="00065364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72297F" w:rsidRPr="00EF0D3B" w:rsidRDefault="00065364" w:rsidP="00065364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EF0D3B">
        <w:rPr>
          <w:rFonts w:ascii="Times New Roman" w:hAnsi="Times New Roman" w:cs="Times New Roman"/>
          <w:b/>
          <w:color w:val="FF0000"/>
          <w:sz w:val="24"/>
          <w:szCs w:val="24"/>
        </w:rPr>
        <w:t>Author: ABC News | Size: 76964</w:t>
      </w:r>
    </w:p>
    <w:p w:rsidR="00065364" w:rsidRDefault="000653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lastRenderedPageBreak/>
        <w:t>Results 1 - 10 of 132: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 xml:space="preserve">Document ABC News </w:t>
      </w:r>
      <w:r w:rsidRPr="00065364">
        <w:rPr>
          <w:rFonts w:ascii="Tahoma" w:hAnsi="Tahoma" w:cs="Tahoma"/>
          <w:sz w:val="24"/>
          <w:szCs w:val="24"/>
        </w:rPr>
        <w:t>�</w:t>
      </w:r>
      <w:r w:rsidRPr="00065364">
        <w:rPr>
          <w:rFonts w:ascii="Times New Roman" w:hAnsi="Times New Roman" w:cs="Times New Roman"/>
          <w:sz w:val="24"/>
          <w:szCs w:val="24"/>
        </w:rPr>
        <w:t xml:space="preserve"> Breaking News, Latest News, Headlines &amp; Videos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ABC News | Size: 187636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International News | Latest World News, Videos &amp; Photos -ABC News - ABC News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ABC News | Size: 183777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World News, Photos and Videos - ABC News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141400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World News, Photos and Videos - ABC News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141396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AP Interview: Sweden PM: Brexit deal in 2 years 'very tough' - ABC News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ABC News | Size: 80049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Browse Topics that begin with B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155155</w:t>
      </w:r>
    </w:p>
    <w:p w:rsidR="00065364" w:rsidRPr="008152B3" w:rsidRDefault="00065364" w:rsidP="00065364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8152B3">
        <w:rPr>
          <w:rFonts w:ascii="Times New Roman" w:hAnsi="Times New Roman" w:cs="Times New Roman"/>
          <w:b/>
          <w:color w:val="FF0000"/>
          <w:sz w:val="24"/>
          <w:szCs w:val="24"/>
        </w:rPr>
        <w:t>Document Tony Blair's new mission is to change minds on Brexit - ABC News</w:t>
      </w:r>
    </w:p>
    <w:p w:rsidR="00065364" w:rsidRPr="008152B3" w:rsidRDefault="00065364" w:rsidP="00065364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065364" w:rsidRPr="008152B3" w:rsidRDefault="00065364" w:rsidP="00065364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8152B3">
        <w:rPr>
          <w:rFonts w:ascii="Times New Roman" w:hAnsi="Times New Roman" w:cs="Times New Roman"/>
          <w:b/>
          <w:color w:val="FF0000"/>
          <w:sz w:val="24"/>
          <w:szCs w:val="24"/>
        </w:rPr>
        <w:t>Author: ABC News | Size: 76964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European Union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4859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London Stock Exchange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8353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Document Unemployment Rate Videos at ABC News Video Archive at abcnews.com</w:t>
      </w:r>
    </w:p>
    <w:p w:rsidR="00065364" w:rsidRP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65364">
        <w:rPr>
          <w:rFonts w:ascii="Times New Roman" w:hAnsi="Times New Roman" w:cs="Times New Roman"/>
          <w:sz w:val="24"/>
          <w:szCs w:val="24"/>
        </w:rPr>
        <w:t>Author: None | Size: 45364</w:t>
      </w:r>
    </w:p>
    <w:p w:rsidR="00065364" w:rsidRDefault="00065364" w:rsidP="000653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65364" w:rsidRDefault="000653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2C04" w:rsidRPr="000A7C94" w:rsidRDefault="00E42C04" w:rsidP="0006536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0A7C94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NASDAQ</w:t>
      </w:r>
      <w:r w:rsidR="000A7C94" w:rsidRPr="000A7C9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0 overlaps 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Results 1 - 10 of 67: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NASDAQ Composite Index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3866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NASDAQ 100 Index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50615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NASDAQ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4503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Indexes News, Photos and Videos - ABC New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29670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492C0C">
        <w:rPr>
          <w:rFonts w:ascii="Times New Roman" w:hAnsi="Times New Roman" w:cs="Times New Roman"/>
          <w:sz w:val="24"/>
          <w:szCs w:val="24"/>
        </w:rPr>
        <w:t>How</w:t>
      </w:r>
      <w:proofErr w:type="gramEnd"/>
      <w:r w:rsidRPr="00492C0C">
        <w:rPr>
          <w:rFonts w:ascii="Times New Roman" w:hAnsi="Times New Roman" w:cs="Times New Roman"/>
          <w:sz w:val="24"/>
          <w:szCs w:val="24"/>
        </w:rPr>
        <w:t xml:space="preserve"> major US stock market indexes fared on Friday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ABC News | Size: 23618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Markets Right Now: Late push renews records for US indexe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ABC News | Size: 23199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 xml:space="preserve">Document Stocks Party </w:t>
      </w:r>
      <w:proofErr w:type="gramStart"/>
      <w:r w:rsidRPr="00492C0C">
        <w:rPr>
          <w:rFonts w:ascii="Times New Roman" w:hAnsi="Times New Roman" w:cs="Times New Roman"/>
          <w:sz w:val="24"/>
          <w:szCs w:val="24"/>
        </w:rPr>
        <w:t>Like</w:t>
      </w:r>
      <w:proofErr w:type="gramEnd"/>
      <w:r w:rsidRPr="00492C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92C0C">
        <w:rPr>
          <w:rFonts w:ascii="Times New Roman" w:hAnsi="Times New Roman" w:cs="Times New Roman"/>
          <w:sz w:val="24"/>
          <w:szCs w:val="24"/>
        </w:rPr>
        <w:t>It</w:t>
      </w:r>
      <w:r w:rsidRPr="00492C0C">
        <w:rPr>
          <w:rFonts w:ascii="Tahoma" w:hAnsi="Tahoma" w:cs="Tahoma"/>
          <w:sz w:val="24"/>
          <w:szCs w:val="24"/>
        </w:rPr>
        <w:t>�</w:t>
      </w:r>
      <w:r w:rsidRPr="00492C0C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492C0C">
        <w:rPr>
          <w:rFonts w:ascii="Times New Roman" w:hAnsi="Times New Roman" w:cs="Times New Roman"/>
          <w:sz w:val="24"/>
          <w:szCs w:val="24"/>
        </w:rPr>
        <w:t xml:space="preserve"> 2000 During Record Highs - ABC New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ABC News | Size: 76232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Russell 2000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3605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Triple-Digit Decline for Dow Jones Industrials - ABC New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ABC News | Size: 98595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Facebook Shares Back at the IPO Price - ABC New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ABC News | Size: 77900</w:t>
      </w:r>
    </w:p>
    <w:p w:rsidR="00492C0C" w:rsidRDefault="00492C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lastRenderedPageBreak/>
        <w:t>Results 1 - 10 of 67: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spellStart"/>
      <w:r w:rsidRPr="00492C0C">
        <w:rPr>
          <w:rFonts w:ascii="Times New Roman" w:hAnsi="Times New Roman" w:cs="Times New Roman"/>
          <w:sz w:val="24"/>
          <w:szCs w:val="24"/>
        </w:rPr>
        <w:t>Stock.exchange</w:t>
      </w:r>
      <w:proofErr w:type="spellEnd"/>
      <w:r w:rsidRPr="00492C0C">
        <w:rPr>
          <w:rFonts w:ascii="Times New Roman" w:hAnsi="Times New Roman" w:cs="Times New Roman"/>
          <w:sz w:val="24"/>
          <w:szCs w:val="24"/>
        </w:rPr>
        <w:t xml:space="preserve"> News, Photos and Videos - ABC New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31458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Facebook unveils job postings feature Video - ABC New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ABC News | Size: 64222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London Stock Exchange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8353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Bear Market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50279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Flash Crash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8756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Canadian Imperial Bank of Commerce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6569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Browse Topics that begin with N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105817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Asian shares slip after Wall Street fall and Samsung arrest - ABC News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ABC News | Size: 76523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Heartbleed Bug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7313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Document Xiaomi Inc. Videos at ABC News Video Archive at abcnews.com</w:t>
      </w:r>
    </w:p>
    <w:p w:rsidR="00492C0C" w:rsidRP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92C0C">
        <w:rPr>
          <w:rFonts w:ascii="Times New Roman" w:hAnsi="Times New Roman" w:cs="Times New Roman"/>
          <w:sz w:val="24"/>
          <w:szCs w:val="24"/>
        </w:rPr>
        <w:t>Author: None | Size: 48052</w:t>
      </w:r>
    </w:p>
    <w:p w:rsidR="00492C0C" w:rsidRDefault="00492C0C" w:rsidP="00492C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72297F" w:rsidP="007229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54462" w:rsidRDefault="00054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2C04" w:rsidRPr="00D35E9E" w:rsidRDefault="00E42C04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D35E9E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NBA</w:t>
      </w:r>
      <w:r w:rsidR="00D35E9E" w:rsidRPr="00D35E9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0 overlaps 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Results 1 - 10 of 526: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51512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BA warns Texas over proposed 'bathroom bill'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20113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Stephen Curry, Warriors still top NBA merchandise sales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69263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962415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962415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68628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962415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962415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68630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962415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962415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68630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46904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46847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46104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46160</w:t>
      </w:r>
    </w:p>
    <w:p w:rsidR="00962415" w:rsidRDefault="009624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lastRenderedPageBreak/>
        <w:t>Results 1 - 10 of 526: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 xml:space="preserve">Document ABC News </w:t>
      </w:r>
      <w:r w:rsidRPr="00962415">
        <w:rPr>
          <w:rFonts w:ascii="Tahoma" w:hAnsi="Tahoma" w:cs="Tahoma"/>
          <w:sz w:val="24"/>
          <w:szCs w:val="24"/>
        </w:rPr>
        <w:t>�</w:t>
      </w:r>
      <w:r w:rsidRPr="00962415">
        <w:rPr>
          <w:rFonts w:ascii="Times New Roman" w:hAnsi="Times New Roman" w:cs="Times New Roman"/>
          <w:sz w:val="24"/>
          <w:szCs w:val="24"/>
        </w:rPr>
        <w:t xml:space="preserve"> Breaking News, Latest News, Headlines &amp; Video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187636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 xml:space="preserve">Document Sports News &amp; Articles </w:t>
      </w:r>
      <w:r w:rsidRPr="00962415">
        <w:rPr>
          <w:rFonts w:ascii="Tahoma" w:hAnsi="Tahoma" w:cs="Tahoma"/>
          <w:sz w:val="24"/>
          <w:szCs w:val="24"/>
        </w:rPr>
        <w:t>�</w:t>
      </w:r>
      <w:r w:rsidRPr="00962415">
        <w:rPr>
          <w:rFonts w:ascii="Times New Roman" w:hAnsi="Times New Roman" w:cs="Times New Roman"/>
          <w:sz w:val="24"/>
          <w:szCs w:val="24"/>
        </w:rPr>
        <w:t xml:space="preserve"> Scores, Pictures, Videos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72701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Sports News, Photos and Videos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28148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ational Football League NFL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45851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None | Size: 46332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962415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962415">
        <w:rPr>
          <w:rFonts w:ascii="Times New Roman" w:hAnsi="Times New Roman" w:cs="Times New Roman"/>
          <w:sz w:val="24"/>
          <w:szCs w:val="24"/>
        </w:rPr>
        <w:t xml:space="preserve"> revival of Mahmoud Abdul-Rauf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92097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Steve Kerr keeping 'Warriors + 1' All-Star choice close to vest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71255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 xml:space="preserve">Document Trade talk: Best deadline deals for Cavs, Bulls, Bucks, Pacers, </w:t>
      </w:r>
      <w:proofErr w:type="gramStart"/>
      <w:r w:rsidRPr="00962415">
        <w:rPr>
          <w:rFonts w:ascii="Times New Roman" w:hAnsi="Times New Roman" w:cs="Times New Roman"/>
          <w:sz w:val="24"/>
          <w:szCs w:val="24"/>
        </w:rPr>
        <w:t>Pistons</w:t>
      </w:r>
      <w:proofErr w:type="gramEnd"/>
      <w:r w:rsidRPr="00962415">
        <w:rPr>
          <w:rFonts w:ascii="Times New Roman" w:hAnsi="Times New Roman" w:cs="Times New Roman"/>
          <w:sz w:val="24"/>
          <w:szCs w:val="24"/>
        </w:rPr>
        <w:t xml:space="preserve">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81408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Despite Pelicans' struggles, Anthony Davis 'here to stay'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68054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Document NBA joins NFL in warning Texas over proposed 'bathroom bill' - ABC News</w:t>
      </w:r>
    </w:p>
    <w:p w:rsidR="00962415" w:rsidRP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62415">
        <w:rPr>
          <w:rFonts w:ascii="Times New Roman" w:hAnsi="Times New Roman" w:cs="Times New Roman"/>
          <w:sz w:val="24"/>
          <w:szCs w:val="24"/>
        </w:rPr>
        <w:t>Author: ABC News | Size: 64450</w:t>
      </w:r>
    </w:p>
    <w:p w:rsidR="00962415" w:rsidRDefault="00962415" w:rsidP="009624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72297F" w:rsidP="007229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54462" w:rsidRDefault="00054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2C04" w:rsidRPr="00667080" w:rsidRDefault="00E42C04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667080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Snapchat</w:t>
      </w:r>
      <w:r w:rsidR="00667080" w:rsidRPr="0066708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1 overlap 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Results 1 - 10 of 95: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48462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50407</w:t>
      </w:r>
    </w:p>
    <w:p w:rsidR="00A04D98" w:rsidRPr="00D94538" w:rsidRDefault="00A04D98" w:rsidP="00A04D98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D94538">
        <w:rPr>
          <w:rFonts w:ascii="Times New Roman" w:hAnsi="Times New Roman" w:cs="Times New Roman"/>
          <w:b/>
          <w:color w:val="FF0000"/>
          <w:sz w:val="24"/>
          <w:szCs w:val="24"/>
        </w:rPr>
        <w:t>Document Snapchat Videos at ABC News Video Archive at abcnews.com</w:t>
      </w:r>
    </w:p>
    <w:p w:rsidR="00A04D98" w:rsidRPr="00D94538" w:rsidRDefault="00A04D98" w:rsidP="00A04D98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94538">
        <w:rPr>
          <w:rFonts w:ascii="Times New Roman" w:hAnsi="Times New Roman" w:cs="Times New Roman"/>
          <w:b/>
          <w:color w:val="FF0000"/>
          <w:sz w:val="24"/>
          <w:szCs w:val="24"/>
        </w:rPr>
        <w:t>Author: None | Size: 50704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50406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50409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50405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50849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 xml:space="preserve">Document Snapchat Filters </w:t>
      </w:r>
      <w:proofErr w:type="gramStart"/>
      <w:r w:rsidRPr="00A04D98">
        <w:rPr>
          <w:rFonts w:ascii="Times New Roman" w:hAnsi="Times New Roman" w:cs="Times New Roman"/>
          <w:sz w:val="24"/>
          <w:szCs w:val="24"/>
        </w:rPr>
        <w:t>Among</w:t>
      </w:r>
      <w:proofErr w:type="gramEnd"/>
      <w:r w:rsidRPr="00A04D98">
        <w:rPr>
          <w:rFonts w:ascii="Times New Roman" w:hAnsi="Times New Roman" w:cs="Times New Roman"/>
          <w:sz w:val="24"/>
          <w:szCs w:val="24"/>
        </w:rPr>
        <w:t xml:space="preserve"> Top Halloween Costume Trends of 2016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ABC News | Size: 79753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Police: 200 Descend on Philadelphia Mall in 2nd Night of Violence; Fracas Organized on Snapchat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ABC News | Size: 78049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Snapchat Files for IPO Video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ABC News | Size: 65517</w:t>
      </w:r>
    </w:p>
    <w:p w:rsidR="00A04D98" w:rsidRDefault="00A04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lastRenderedPageBreak/>
        <w:t>Results 1 - 10 of 95: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Technology News, Photos and Videos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37899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Technology News, Photos and Videos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37903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ARCHIVAL VIDEO: Meet Siri, Apple's Latest Invention Video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ABC News | Size: 65262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Cannes Film Festival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52079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Two teenage girls killed while hiking in Indiana Video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ABC News | Size: 65894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Browse Topics that begin with 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184449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 xml:space="preserve">Document Larry </w:t>
      </w:r>
      <w:proofErr w:type="spellStart"/>
      <w:r w:rsidRPr="00A04D98">
        <w:rPr>
          <w:rFonts w:ascii="Times New Roman" w:hAnsi="Times New Roman" w:cs="Times New Roman"/>
          <w:sz w:val="24"/>
          <w:szCs w:val="24"/>
        </w:rPr>
        <w:t>Birkhead</w:t>
      </w:r>
      <w:proofErr w:type="spellEnd"/>
      <w:r w:rsidRPr="00A04D98">
        <w:rPr>
          <w:rFonts w:ascii="Times New Roman" w:hAnsi="Times New Roman" w:cs="Times New Roman"/>
          <w:sz w:val="24"/>
          <w:szCs w:val="24"/>
        </w:rPr>
        <w:t xml:space="preserve"> on relationship with Anna Nicole Smith, raising their daughter Video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ABC News | Size: 73892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Food Computer: How Caleb Harper Inspires Us to Be Future Farmers Video - ABC News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ABC News | Size: 66495</w:t>
      </w:r>
    </w:p>
    <w:p w:rsidR="00A04D98" w:rsidRPr="00D94538" w:rsidRDefault="00A04D98" w:rsidP="00A04D98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D94538">
        <w:rPr>
          <w:rFonts w:ascii="Times New Roman" w:hAnsi="Times New Roman" w:cs="Times New Roman"/>
          <w:b/>
          <w:color w:val="FF0000"/>
          <w:sz w:val="24"/>
          <w:szCs w:val="24"/>
        </w:rPr>
        <w:t>Document Snapchat Videos at ABC News Video Archive at abcnews.com</w:t>
      </w:r>
    </w:p>
    <w:p w:rsidR="00A04D98" w:rsidRPr="00D94538" w:rsidRDefault="00A04D98" w:rsidP="00A04D98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A04D98" w:rsidRPr="00D94538" w:rsidRDefault="00A04D98" w:rsidP="00A04D98">
      <w:pPr>
        <w:pStyle w:val="ListParagraph"/>
        <w:ind w:left="144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D94538">
        <w:rPr>
          <w:rFonts w:ascii="Times New Roman" w:hAnsi="Times New Roman" w:cs="Times New Roman"/>
          <w:b/>
          <w:color w:val="FF0000"/>
          <w:sz w:val="24"/>
          <w:szCs w:val="24"/>
        </w:rPr>
        <w:t>Author: None | Size: 50704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Document Finland Videos at ABC News Video Archive at abcnews.com</w:t>
      </w:r>
    </w:p>
    <w:p w:rsidR="00A04D98" w:rsidRP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A04D98">
        <w:rPr>
          <w:rFonts w:ascii="Times New Roman" w:hAnsi="Times New Roman" w:cs="Times New Roman"/>
          <w:sz w:val="24"/>
          <w:szCs w:val="24"/>
        </w:rPr>
        <w:t>Author: None | Size: 49431</w:t>
      </w:r>
    </w:p>
    <w:p w:rsidR="00A04D98" w:rsidRDefault="00A04D98" w:rsidP="00A04D9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72297F" w:rsidP="007229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54462" w:rsidRDefault="00054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2C04" w:rsidRPr="00D345F4" w:rsidRDefault="00E42C04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D345F4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Illegal Immigration</w:t>
      </w:r>
      <w:r w:rsidR="002F3405" w:rsidRPr="00D345F4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0 overlaps 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Results 1 - 10 of 1694: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Illegal Immigration Videos at ABC News Video Archive at abcnews.com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45964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Illegal Aliens Videos at ABC News Video Archive at abcnews.com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46763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Arizona Immigration Law: Judge Susan Bolton Blocks Parts of SB 1070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77985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Nationality Law Videos at ABC News Video Archive at abcnews.com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48561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 xml:space="preserve">Document Dying Dad Jesus Navarro Denied Kidney Transplant </w:t>
      </w:r>
      <w:proofErr w:type="gramStart"/>
      <w:r w:rsidRPr="004A5BAD">
        <w:rPr>
          <w:rFonts w:ascii="Times New Roman" w:hAnsi="Times New Roman" w:cs="Times New Roman"/>
          <w:sz w:val="24"/>
          <w:szCs w:val="24"/>
        </w:rPr>
        <w:t>Over</w:t>
      </w:r>
      <w:proofErr w:type="gramEnd"/>
      <w:r w:rsidRPr="004A5BAD">
        <w:rPr>
          <w:rFonts w:ascii="Times New Roman" w:hAnsi="Times New Roman" w:cs="Times New Roman"/>
          <w:sz w:val="24"/>
          <w:szCs w:val="24"/>
        </w:rPr>
        <w:t xml:space="preserve"> Immigration Status, but Supporters Try to Help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79729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 xml:space="preserve">Document Dying Dad, Jesus Navarro, to Get Kidney Transplant </w:t>
      </w:r>
      <w:proofErr w:type="gramStart"/>
      <w:r w:rsidRPr="004A5BAD">
        <w:rPr>
          <w:rFonts w:ascii="Times New Roman" w:hAnsi="Times New Roman" w:cs="Times New Roman"/>
          <w:sz w:val="24"/>
          <w:szCs w:val="24"/>
        </w:rPr>
        <w:t>Despite</w:t>
      </w:r>
      <w:proofErr w:type="gramEnd"/>
      <w:r w:rsidRPr="004A5BAD">
        <w:rPr>
          <w:rFonts w:ascii="Times New Roman" w:hAnsi="Times New Roman" w:cs="Times New Roman"/>
          <w:sz w:val="24"/>
          <w:szCs w:val="24"/>
        </w:rPr>
        <w:t xml:space="preserve"> Undocumented Immigration Statu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76962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Immigration News, Photos and Video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30757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Immigration News, Photos and Video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30761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Judge Susan Bolton Videos at ABC News Video Archive at abcnews.com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46864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 xml:space="preserve">Document Businesses nationwide participate in Day </w:t>
      </w:r>
      <w:proofErr w:type="gramStart"/>
      <w:r w:rsidRPr="004A5BAD">
        <w:rPr>
          <w:rFonts w:ascii="Times New Roman" w:hAnsi="Times New Roman" w:cs="Times New Roman"/>
          <w:sz w:val="24"/>
          <w:szCs w:val="24"/>
        </w:rPr>
        <w:t>Without</w:t>
      </w:r>
      <w:proofErr w:type="gramEnd"/>
      <w:r w:rsidRPr="004A5BAD">
        <w:rPr>
          <w:rFonts w:ascii="Times New Roman" w:hAnsi="Times New Roman" w:cs="Times New Roman"/>
          <w:sz w:val="24"/>
          <w:szCs w:val="24"/>
        </w:rPr>
        <w:t xml:space="preserve"> Immigrants protest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27907</w:t>
      </w:r>
    </w:p>
    <w:p w:rsidR="004A5BAD" w:rsidRDefault="004A5B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lastRenderedPageBreak/>
        <w:t>Results 1 - 10 of 1694: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 xml:space="preserve">Document News Topics | Hot Topics </w:t>
      </w:r>
      <w:proofErr w:type="gramStart"/>
      <w:r w:rsidRPr="004A5BAD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4A5BAD">
        <w:rPr>
          <w:rFonts w:ascii="Times New Roman" w:hAnsi="Times New Roman" w:cs="Times New Roman"/>
          <w:sz w:val="24"/>
          <w:szCs w:val="24"/>
        </w:rPr>
        <w:t xml:space="preserve"> The New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46197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 xml:space="preserve">Document This Week </w:t>
      </w:r>
      <w:proofErr w:type="gramStart"/>
      <w:r w:rsidRPr="004A5BAD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Pr="004A5BAD">
        <w:rPr>
          <w:rFonts w:ascii="Times New Roman" w:hAnsi="Times New Roman" w:cs="Times New Roman"/>
          <w:sz w:val="24"/>
          <w:szCs w:val="24"/>
        </w:rPr>
        <w:t xml:space="preserve"> George Stephanopoulo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149556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Nightline: Late Evening New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153176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U.S. News | Latest National News, Videos &amp; Photos - ABC New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210415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World News Tonight With David Muir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149698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International News | Latest World News, Videos &amp; Photos -ABC New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183777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ABC News Videos &amp; Live News Clips Online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326272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Arizona to death-row inmates: Bring your own execution drugs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79629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 xml:space="preserve">Document Russell Simmons teams up with rabbi, imam for anti-Trump rally dubbed 'I Am </w:t>
      </w:r>
      <w:proofErr w:type="gramStart"/>
      <w:r w:rsidRPr="004A5BA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4A5BAD">
        <w:rPr>
          <w:rFonts w:ascii="Times New Roman" w:hAnsi="Times New Roman" w:cs="Times New Roman"/>
          <w:sz w:val="24"/>
          <w:szCs w:val="24"/>
        </w:rPr>
        <w:t xml:space="preserve"> Muslim, Too' - ABC News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ABC News | Size: 77812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Document Latest Weather Today</w:t>
      </w:r>
    </w:p>
    <w:p w:rsidR="004A5BAD" w:rsidRP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A5BAD">
        <w:rPr>
          <w:rFonts w:ascii="Times New Roman" w:hAnsi="Times New Roman" w:cs="Times New Roman"/>
          <w:sz w:val="24"/>
          <w:szCs w:val="24"/>
        </w:rPr>
        <w:t>Author: None | Size: 52664</w:t>
      </w:r>
    </w:p>
    <w:p w:rsidR="004A5BAD" w:rsidRDefault="004A5BAD" w:rsidP="004A5BA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72297F" w:rsidP="007229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54462" w:rsidRDefault="00054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2C04" w:rsidRPr="00385FA8" w:rsidRDefault="00E42C04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385FA8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Donald Trump</w:t>
      </w:r>
      <w:r w:rsidR="00385FA8" w:rsidRPr="00385FA8">
        <w:rPr>
          <w:rFonts w:ascii="Times New Roman" w:hAnsi="Times New Roman" w:cs="Times New Roman"/>
          <w:b/>
          <w:color w:val="FF0000"/>
          <w:sz w:val="24"/>
          <w:szCs w:val="24"/>
        </w:rPr>
        <w:t>, 0 overlap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Results 1 - 10 of 10141: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Donald Trump Jr. Videos at ABC News Video Archive at abcnews.com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None | Size: 48293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 xml:space="preserve">Document Donald Trump's Inauguration in Photos </w:t>
      </w:r>
      <w:proofErr w:type="spellStart"/>
      <w:r w:rsidRPr="00E67B18">
        <w:rPr>
          <w:rFonts w:ascii="Times New Roman" w:hAnsi="Times New Roman" w:cs="Times New Roman"/>
          <w:sz w:val="24"/>
          <w:szCs w:val="24"/>
        </w:rPr>
        <w:t>Photos</w:t>
      </w:r>
      <w:proofErr w:type="spellEnd"/>
      <w:r w:rsidRPr="00E67B18">
        <w:rPr>
          <w:rFonts w:ascii="Times New Roman" w:hAnsi="Times New Roman" w:cs="Times New Roman"/>
          <w:sz w:val="24"/>
          <w:szCs w:val="24"/>
        </w:rPr>
        <w:t xml:space="preserve">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22105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Tiffany Trump: News, Videos and Photos-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None | Size: 51537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E67B18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E67B18">
        <w:rPr>
          <w:rFonts w:ascii="Times New Roman" w:hAnsi="Times New Roman" w:cs="Times New Roman"/>
          <w:sz w:val="24"/>
          <w:szCs w:val="24"/>
        </w:rPr>
        <w:t xml:space="preserve"> Moment Donald Trump and His Family Knew He Won the Election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78493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Trump's First 100 Days Photos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25591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Donald Trump Latest News and Video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None | Size: 50757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 xml:space="preserve">Document ANALYSIS: Donald Trump Sees Calm </w:t>
      </w:r>
      <w:proofErr w:type="gramStart"/>
      <w:r w:rsidRPr="00E67B18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E67B18">
        <w:rPr>
          <w:rFonts w:ascii="Times New Roman" w:hAnsi="Times New Roman" w:cs="Times New Roman"/>
          <w:sz w:val="24"/>
          <w:szCs w:val="24"/>
        </w:rPr>
        <w:t xml:space="preserve"> Storm in First DC Trip as President-Elect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72805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 xml:space="preserve">Document GOP Strategist Likely Faces Hurdles in Defamation Suit </w:t>
      </w:r>
      <w:proofErr w:type="gramStart"/>
      <w:r w:rsidRPr="00E67B18">
        <w:rPr>
          <w:rFonts w:ascii="Times New Roman" w:hAnsi="Times New Roman" w:cs="Times New Roman"/>
          <w:sz w:val="24"/>
          <w:szCs w:val="24"/>
        </w:rPr>
        <w:t>Against</w:t>
      </w:r>
      <w:proofErr w:type="gramEnd"/>
      <w:r w:rsidRPr="00E67B18">
        <w:rPr>
          <w:rFonts w:ascii="Times New Roman" w:hAnsi="Times New Roman" w:cs="Times New Roman"/>
          <w:sz w:val="24"/>
          <w:szCs w:val="24"/>
        </w:rPr>
        <w:t xml:space="preserve"> Donald Trump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74133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President Donald Trump Vows to Launch 'Major Investigation' Into Alleged Voter Fraud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77476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OPINION: What Type of President Will Donald Trump Be - Lincoln or Buchanan?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72281</w:t>
      </w:r>
    </w:p>
    <w:p w:rsidR="00E67B18" w:rsidRDefault="00E67B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lastRenderedPageBreak/>
        <w:t>Results 1 - 10 of 10141: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News, Photos and Videos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None | Size: 257947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 xml:space="preserve">Document This Week </w:t>
      </w:r>
      <w:proofErr w:type="gramStart"/>
      <w:r w:rsidRPr="00E67B18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Pr="00E67B18">
        <w:rPr>
          <w:rFonts w:ascii="Times New Roman" w:hAnsi="Times New Roman" w:cs="Times New Roman"/>
          <w:sz w:val="24"/>
          <w:szCs w:val="24"/>
        </w:rPr>
        <w:t xml:space="preserve"> George Stephanopoulos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49556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20/20 | Investigative Journalism &amp; News Magazine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32562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 xml:space="preserve">Document ABC News </w:t>
      </w:r>
      <w:r w:rsidRPr="00E67B18">
        <w:rPr>
          <w:rFonts w:ascii="Tahoma" w:hAnsi="Tahoma" w:cs="Tahoma"/>
          <w:sz w:val="24"/>
          <w:szCs w:val="24"/>
        </w:rPr>
        <w:t>�</w:t>
      </w:r>
      <w:r w:rsidRPr="00E67B18">
        <w:rPr>
          <w:rFonts w:ascii="Times New Roman" w:hAnsi="Times New Roman" w:cs="Times New Roman"/>
          <w:sz w:val="24"/>
          <w:szCs w:val="24"/>
        </w:rPr>
        <w:t xml:space="preserve"> Breaking News, Latest News, Headlines &amp; Video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87636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Entertainment News |Latest Celebrity News, Videos &amp; Photos - ABC News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223518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Nightline: Late Evening News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53176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U.S. News | Latest National News, Videos &amp; Photos - ABC News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210415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World News Tonight With David Muir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49698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Document Technology and Science News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177600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E67B18">
        <w:rPr>
          <w:rFonts w:ascii="Times New Roman" w:hAnsi="Times New Roman" w:cs="Times New Roman"/>
          <w:sz w:val="24"/>
          <w:szCs w:val="24"/>
        </w:rPr>
        <w:t>How</w:t>
      </w:r>
      <w:proofErr w:type="gramEnd"/>
      <w:r w:rsidRPr="00E67B18">
        <w:rPr>
          <w:rFonts w:ascii="Times New Roman" w:hAnsi="Times New Roman" w:cs="Times New Roman"/>
          <w:sz w:val="24"/>
          <w:szCs w:val="24"/>
        </w:rPr>
        <w:t xml:space="preserve"> do I contact ABCNews.com? - ABC News</w:t>
      </w:r>
    </w:p>
    <w:p w:rsidR="00E67B18" w:rsidRP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67B18">
        <w:rPr>
          <w:rFonts w:ascii="Times New Roman" w:hAnsi="Times New Roman" w:cs="Times New Roman"/>
          <w:sz w:val="24"/>
          <w:szCs w:val="24"/>
        </w:rPr>
        <w:t>Author: ABC News | Size: 47112</w:t>
      </w:r>
    </w:p>
    <w:p w:rsidR="00E67B18" w:rsidRDefault="00E67B18" w:rsidP="00E67B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72297F" w:rsidP="007229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54462" w:rsidRDefault="00054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2C04" w:rsidRPr="0073635E" w:rsidRDefault="00E42C04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73635E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Russia</w:t>
      </w:r>
      <w:r w:rsidR="00AE48F3" w:rsidRPr="0073635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0 overlaps 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Results 1 - 10 of 1553: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Top Trump envoys signal no quick changes to US-Russia tie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28396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US secretary of state says Russia must honor Ukraine deal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25419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Russia Sanctions Explained: A Look at the Measures Donald Trump Could Roll Back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81310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Russia Videos at ABC News Video Archive at abcnews.com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None | Size: 47345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US official says Russia deployed missile in treaty violation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73777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9D3038">
        <w:rPr>
          <w:rFonts w:ascii="Times New Roman" w:hAnsi="Times New Roman" w:cs="Times New Roman"/>
          <w:sz w:val="24"/>
          <w:szCs w:val="24"/>
        </w:rPr>
        <w:t>What</w:t>
      </w:r>
      <w:proofErr w:type="gramEnd"/>
      <w:r w:rsidRPr="009D3038">
        <w:rPr>
          <w:rFonts w:ascii="Times New Roman" w:hAnsi="Times New Roman" w:cs="Times New Roman"/>
          <w:sz w:val="24"/>
          <w:szCs w:val="24"/>
        </w:rPr>
        <w:t xml:space="preserve"> we know - and don't know - about the Trump team's contacts with Russia before the election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78070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Nikki Haley Blasts Russia in First Remarks at UN Security Council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78046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Trump: Reports that campaign had contact with Russia are 'fake news'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27173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EU Diplomats Back Continued Russia Sanctions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75468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Danes See Russia as a 'Leader' With 'Advanced Capabilities'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65616</w:t>
      </w:r>
    </w:p>
    <w:p w:rsidR="009D3038" w:rsidRDefault="009D3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lastRenderedPageBreak/>
        <w:t>Results 1 - 10 of 1553: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News, Photos and Videos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None | Size: 257947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 xml:space="preserve">Document This Week </w:t>
      </w:r>
      <w:proofErr w:type="gramStart"/>
      <w:r w:rsidRPr="009D3038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Pr="009D3038">
        <w:rPr>
          <w:rFonts w:ascii="Times New Roman" w:hAnsi="Times New Roman" w:cs="Times New Roman"/>
          <w:sz w:val="24"/>
          <w:szCs w:val="24"/>
        </w:rPr>
        <w:t xml:space="preserve"> George Stephanopoulos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149556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Investigative Reporting | Blotter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61099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 xml:space="preserve">Document ABC News </w:t>
      </w:r>
      <w:r w:rsidRPr="009D3038">
        <w:rPr>
          <w:rFonts w:ascii="Tahoma" w:hAnsi="Tahoma" w:cs="Tahoma"/>
          <w:sz w:val="24"/>
          <w:szCs w:val="24"/>
        </w:rPr>
        <w:t>�</w:t>
      </w:r>
      <w:r w:rsidRPr="009D3038">
        <w:rPr>
          <w:rFonts w:ascii="Times New Roman" w:hAnsi="Times New Roman" w:cs="Times New Roman"/>
          <w:sz w:val="24"/>
          <w:szCs w:val="24"/>
        </w:rPr>
        <w:t xml:space="preserve"> Breaking News, Latest News, Headlines &amp; Video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187636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Nightline: Late Evening News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153176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World News Tonight With David Muir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149698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Technology and Science News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177600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International News | Latest World News, Videos &amp; Photos -ABC News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183777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ABC News Videos &amp; Live News Clips Online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326272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Document Trump hits the road, hoping rally speeches overcome troubles - ABC News</w:t>
      </w:r>
    </w:p>
    <w:p w:rsidR="009D3038" w:rsidRP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9D3038">
        <w:rPr>
          <w:rFonts w:ascii="Times New Roman" w:hAnsi="Times New Roman" w:cs="Times New Roman"/>
          <w:sz w:val="24"/>
          <w:szCs w:val="24"/>
        </w:rPr>
        <w:t>Author: ABC News | Size: 73501</w:t>
      </w:r>
    </w:p>
    <w:p w:rsidR="009D3038" w:rsidRDefault="009D3038" w:rsidP="009D303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72297F" w:rsidP="007229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54462" w:rsidRDefault="00054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2C04" w:rsidRPr="00051DA7" w:rsidRDefault="00E42C04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051DA7">
        <w:rPr>
          <w:rFonts w:ascii="Times New Roman" w:hAnsi="Times New Roman" w:cs="Times New Roman"/>
          <w:b/>
          <w:color w:val="FF0000"/>
          <w:sz w:val="24"/>
          <w:szCs w:val="24"/>
        </w:rPr>
        <w:lastRenderedPageBreak/>
        <w:t>NASA</w:t>
      </w:r>
      <w:r w:rsidR="000A3BC1" w:rsidRPr="00051DA7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0 overlaps 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Results 1 - 10 of 4937: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NASA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None | Size: 47764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Incredible Images Captured From Space Photo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227987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Picture | Incredible Images Captured From Space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228899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 xml:space="preserve">Document NASA Targets New Date for Mars </w:t>
      </w:r>
      <w:proofErr w:type="spellStart"/>
      <w:r w:rsidRPr="00103168">
        <w:rPr>
          <w:rFonts w:ascii="Times New Roman" w:hAnsi="Times New Roman" w:cs="Times New Roman"/>
          <w:sz w:val="24"/>
          <w:szCs w:val="24"/>
        </w:rPr>
        <w:t>InSight</w:t>
      </w:r>
      <w:proofErr w:type="spellEnd"/>
      <w:r w:rsidRPr="00103168">
        <w:rPr>
          <w:rFonts w:ascii="Times New Roman" w:hAnsi="Times New Roman" w:cs="Times New Roman"/>
          <w:sz w:val="24"/>
          <w:szCs w:val="24"/>
        </w:rPr>
        <w:t xml:space="preserve"> Drilling Mission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65094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Two Earth-Size Planets Found by NASA Kepler Mission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68683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Pluto's Moon Charon Had a 'Hulk' Period, New NASA Images Reveal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66624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NASA Wants to Blast Your Art Work Into Space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64284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Kepler Space Telescope Videos at ABC News Video Archive at abcnews.com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None | Size: 51246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Mars Exploration Videos at ABC News Video Archive at abcnews.com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None | Size: 50943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Breathtaking Views of Earth From Above Photo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72297F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100529</w:t>
      </w:r>
    </w:p>
    <w:p w:rsidR="00103168" w:rsidRDefault="001031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lastRenderedPageBreak/>
        <w:t>Results 1 - 10 of 4937: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News, Photos and Video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None | Size: 257947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Live Streaming News Video - ABC New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49610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Live Streaming News Video - ABC New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49644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 xml:space="preserve">Document This Week </w:t>
      </w:r>
      <w:proofErr w:type="gramStart"/>
      <w:r w:rsidRPr="00103168">
        <w:rPr>
          <w:rFonts w:ascii="Times New Roman" w:hAnsi="Times New Roman" w:cs="Times New Roman"/>
          <w:sz w:val="24"/>
          <w:szCs w:val="24"/>
        </w:rPr>
        <w:t>With</w:t>
      </w:r>
      <w:proofErr w:type="gramEnd"/>
      <w:r w:rsidRPr="00103168">
        <w:rPr>
          <w:rFonts w:ascii="Times New Roman" w:hAnsi="Times New Roman" w:cs="Times New Roman"/>
          <w:sz w:val="24"/>
          <w:szCs w:val="24"/>
        </w:rPr>
        <w:t xml:space="preserve"> George Stephanopoulo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149556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Investigative Reporting | Blotter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61099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Live Streaming News Video - ABC New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49589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20/20 | Investigative Journalism &amp; News Magazine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132562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 xml:space="preserve">Document ABC News </w:t>
      </w:r>
      <w:r w:rsidRPr="00103168">
        <w:rPr>
          <w:rFonts w:ascii="Tahoma" w:hAnsi="Tahoma" w:cs="Tahoma"/>
          <w:sz w:val="24"/>
          <w:szCs w:val="24"/>
        </w:rPr>
        <w:t>�</w:t>
      </w:r>
      <w:r w:rsidRPr="00103168">
        <w:rPr>
          <w:rFonts w:ascii="Times New Roman" w:hAnsi="Times New Roman" w:cs="Times New Roman"/>
          <w:sz w:val="24"/>
          <w:szCs w:val="24"/>
        </w:rPr>
        <w:t xml:space="preserve"> Breaking News, Latest News, Headlines &amp; Video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187636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Entertainment News |Latest Celebrity News, Videos &amp; Photos - ABC New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223518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Document Nightline: Late Evening News - ABC News</w:t>
      </w:r>
    </w:p>
    <w:p w:rsidR="00103168" w:rsidRP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03168">
        <w:rPr>
          <w:rFonts w:ascii="Times New Roman" w:hAnsi="Times New Roman" w:cs="Times New Roman"/>
          <w:sz w:val="24"/>
          <w:szCs w:val="24"/>
        </w:rPr>
        <w:t>Author: ABC News | Size: 153176</w:t>
      </w:r>
    </w:p>
    <w:p w:rsidR="00103168" w:rsidRDefault="00103168" w:rsidP="001031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054462" w:rsidRDefault="00054462" w:rsidP="000544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37B9E" w:rsidRPr="00054462" w:rsidRDefault="00BA6083" w:rsidP="000544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Screenshot </w:t>
      </w:r>
    </w:p>
    <w:p w:rsidR="00401FD6" w:rsidRDefault="00BA6083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taking NASA as an example here. </w:t>
      </w:r>
      <w:r w:rsidR="00401FD6">
        <w:rPr>
          <w:rFonts w:ascii="Times New Roman" w:hAnsi="Times New Roman" w:cs="Times New Roman"/>
          <w:sz w:val="24"/>
          <w:szCs w:val="24"/>
        </w:rPr>
        <w:t xml:space="preserve">Default UI before hitting the submit button. </w:t>
      </w:r>
    </w:p>
    <w:p w:rsidR="00401FD6" w:rsidRDefault="00401FD6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83AA2C" wp14:editId="6DFD9282">
            <wp:extent cx="4095750" cy="2055404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3910" cy="205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1FD6" w:rsidRDefault="00401FD6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017927" w:rsidRDefault="00401FD6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5F2550">
        <w:rPr>
          <w:rFonts w:ascii="Times New Roman" w:hAnsi="Times New Roman" w:cs="Times New Roman"/>
          <w:sz w:val="24"/>
          <w:szCs w:val="24"/>
        </w:rPr>
        <w:t>he default Solr searching algorithm</w:t>
      </w:r>
      <w:r w:rsidR="00EA444C">
        <w:rPr>
          <w:rFonts w:ascii="Times New Roman" w:hAnsi="Times New Roman" w:cs="Times New Roman"/>
          <w:sz w:val="24"/>
          <w:szCs w:val="24"/>
        </w:rPr>
        <w:t xml:space="preserve"> result</w:t>
      </w:r>
      <w:r w:rsidR="005F255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F2550" w:rsidRDefault="005F2550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6C30DC" wp14:editId="73FFD2AC">
            <wp:extent cx="5783962" cy="579628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89724" cy="58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550" w:rsidRDefault="005F25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F2550" w:rsidRDefault="005F2550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n the PageRank searching algorithm, notice that the order changed. </w:t>
      </w:r>
    </w:p>
    <w:p w:rsidR="00CF5D2C" w:rsidRDefault="00CF5D2C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5F2550" w:rsidRDefault="00CF5D2C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DCDBCFC" wp14:editId="294AEF6E">
            <wp:extent cx="6858000" cy="7150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15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D2C" w:rsidRDefault="00953D2C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1B6F3D" w:rsidRDefault="001B6F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B6F3D" w:rsidRDefault="001B6F3D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n try to click on the first results from default searching algorithm. You can see the hyperlink shows on the left bottom corner of the screen. </w:t>
      </w:r>
    </w:p>
    <w:p w:rsidR="00D11B4C" w:rsidRPr="00D11B4C" w:rsidRDefault="00D11B4C" w:rsidP="00D11B4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hyperlink r:id="rId20" w:history="1">
        <w:r w:rsidRPr="008527AA">
          <w:rPr>
            <w:rStyle w:val="Hyperlink"/>
            <w:rFonts w:ascii="Times New Roman" w:hAnsi="Times New Roman" w:cs="Times New Roman"/>
            <w:sz w:val="24"/>
            <w:szCs w:val="24"/>
          </w:rPr>
          <w:t>http://abcnews.go.com/topics/news/nasa.ht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6F3D" w:rsidRDefault="001B6F3D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1B6F3D" w:rsidRDefault="001B6F3D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55290F" wp14:editId="6E1A72F0">
            <wp:extent cx="6485805" cy="3352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06487" cy="336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1B4C" w:rsidRDefault="00D11B4C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C40B5C" w:rsidRPr="00325079" w:rsidRDefault="00D11B4C" w:rsidP="0032507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this link, it takes me to this page below. </w:t>
      </w:r>
    </w:p>
    <w:p w:rsidR="00D11B4C" w:rsidRDefault="00C40B5C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4622117" wp14:editId="35F8DC90">
            <wp:extent cx="5753100" cy="404901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8935" cy="406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1F1" w:rsidRDefault="00611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52AA7" w:rsidRPr="0073635E" w:rsidRDefault="006111F1" w:rsidP="006111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73635E">
        <w:rPr>
          <w:rFonts w:ascii="Times New Roman" w:hAnsi="Times New Roman" w:cs="Times New Roman"/>
          <w:b/>
          <w:sz w:val="32"/>
          <w:szCs w:val="32"/>
        </w:rPr>
        <w:lastRenderedPageBreak/>
        <w:t xml:space="preserve">Graph </w:t>
      </w:r>
    </w:p>
    <w:p w:rsidR="002D682D" w:rsidRDefault="002D682D" w:rsidP="002D682D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is a bar graph shows how many overlaps do we have between Lucene and PageRank algorithm. </w:t>
      </w:r>
      <w:r w:rsidR="00C90475">
        <w:rPr>
          <w:rFonts w:ascii="Times New Roman" w:hAnsi="Times New Roman" w:cs="Times New Roman"/>
          <w:sz w:val="24"/>
          <w:szCs w:val="24"/>
        </w:rPr>
        <w:t xml:space="preserve">Only Brexit and Snapchat have overlaps between two ranking algorithms. </w:t>
      </w:r>
      <w:bookmarkStart w:id="0" w:name="_GoBack"/>
      <w:bookmarkEnd w:id="0"/>
    </w:p>
    <w:p w:rsidR="002D682D" w:rsidRPr="002D682D" w:rsidRDefault="0073635E" w:rsidP="0073635E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486400" cy="3200400"/>
            <wp:effectExtent l="0" t="0" r="0" b="0"/>
            <wp:docPr id="21" name="Chart 2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:rsidR="006111F1" w:rsidRDefault="006111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111F1" w:rsidRDefault="006111F1" w:rsidP="006111F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52AA7" w:rsidRPr="00E52AA7" w:rsidRDefault="00E52AA7" w:rsidP="00E52A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E52AA7">
        <w:rPr>
          <w:rFonts w:ascii="Times New Roman" w:hAnsi="Times New Roman" w:cs="Times New Roman"/>
          <w:b/>
          <w:sz w:val="32"/>
          <w:szCs w:val="32"/>
        </w:rPr>
        <w:t xml:space="preserve">Explanation about why some pages have higher page rank </w:t>
      </w:r>
    </w:p>
    <w:p w:rsidR="00E52AA7" w:rsidRPr="00E144F6" w:rsidRDefault="00E52AA7" w:rsidP="00E52AA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gic of PageRank algorithm is ranking different webpages based on the number of outgoing links</w:t>
      </w:r>
      <w:r w:rsidR="00DE4C9F">
        <w:rPr>
          <w:rFonts w:ascii="Times New Roman" w:hAnsi="Times New Roman" w:cs="Times New Roman"/>
          <w:sz w:val="24"/>
          <w:szCs w:val="24"/>
        </w:rPr>
        <w:t xml:space="preserve"> (outgoing edges)</w:t>
      </w:r>
      <w:r>
        <w:rPr>
          <w:rFonts w:ascii="Times New Roman" w:hAnsi="Times New Roman" w:cs="Times New Roman"/>
          <w:sz w:val="24"/>
          <w:szCs w:val="24"/>
        </w:rPr>
        <w:t xml:space="preserve"> they have. For any pages except those isolated pages (with no outgoing links), </w:t>
      </w:r>
      <w:r w:rsidR="000053A9">
        <w:rPr>
          <w:rFonts w:ascii="Times New Roman" w:hAnsi="Times New Roman" w:cs="Times New Roman"/>
          <w:sz w:val="24"/>
          <w:szCs w:val="24"/>
        </w:rPr>
        <w:t xml:space="preserve">if you have more numbers of outgoing links, you will have a relatively higher rank; but if you have more incoming links, it will lower your ranking. </w:t>
      </w:r>
      <w:r w:rsidR="005B69C6">
        <w:rPr>
          <w:rFonts w:ascii="Times New Roman" w:hAnsi="Times New Roman" w:cs="Times New Roman"/>
          <w:sz w:val="24"/>
          <w:szCs w:val="24"/>
        </w:rPr>
        <w:t xml:space="preserve">This is why some pages have higher rank and some pages have lower rank. </w:t>
      </w:r>
    </w:p>
    <w:sectPr w:rsidR="00E52AA7" w:rsidRPr="00E144F6" w:rsidSect="008103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BB0D7D"/>
    <w:multiLevelType w:val="hybridMultilevel"/>
    <w:tmpl w:val="9C24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644DF"/>
    <w:multiLevelType w:val="hybridMultilevel"/>
    <w:tmpl w:val="F8E036E4"/>
    <w:lvl w:ilvl="0" w:tplc="6AC692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32563"/>
    <w:multiLevelType w:val="hybridMultilevel"/>
    <w:tmpl w:val="BCCED97E"/>
    <w:lvl w:ilvl="0" w:tplc="6D7496E8">
      <w:start w:val="2"/>
      <w:numFmt w:val="bullet"/>
      <w:lvlText w:val=""/>
      <w:lvlJc w:val="left"/>
      <w:pPr>
        <w:ind w:left="144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bY0NTE3MjY2NDJX0lEKTi0uzszPAykwqQUA/UiSZywAAAA="/>
  </w:docVars>
  <w:rsids>
    <w:rsidRoot w:val="00A50183"/>
    <w:rsid w:val="000053A9"/>
    <w:rsid w:val="00017927"/>
    <w:rsid w:val="00051DA7"/>
    <w:rsid w:val="00052CAC"/>
    <w:rsid w:val="00054462"/>
    <w:rsid w:val="00065364"/>
    <w:rsid w:val="00087E6B"/>
    <w:rsid w:val="000A1482"/>
    <w:rsid w:val="000A3BC1"/>
    <w:rsid w:val="000A7C94"/>
    <w:rsid w:val="000D11E3"/>
    <w:rsid w:val="000F0F5B"/>
    <w:rsid w:val="00103168"/>
    <w:rsid w:val="00117E29"/>
    <w:rsid w:val="001B4796"/>
    <w:rsid w:val="001B6F3D"/>
    <w:rsid w:val="001D0D0E"/>
    <w:rsid w:val="00231A46"/>
    <w:rsid w:val="00233489"/>
    <w:rsid w:val="002B668C"/>
    <w:rsid w:val="002C37CB"/>
    <w:rsid w:val="002D682D"/>
    <w:rsid w:val="002E2F72"/>
    <w:rsid w:val="002F3405"/>
    <w:rsid w:val="00315983"/>
    <w:rsid w:val="00325079"/>
    <w:rsid w:val="00325559"/>
    <w:rsid w:val="0032627F"/>
    <w:rsid w:val="00332404"/>
    <w:rsid w:val="00356E63"/>
    <w:rsid w:val="00385FA8"/>
    <w:rsid w:val="0038742C"/>
    <w:rsid w:val="00387F72"/>
    <w:rsid w:val="003D1594"/>
    <w:rsid w:val="003D706A"/>
    <w:rsid w:val="00401FD6"/>
    <w:rsid w:val="00403A60"/>
    <w:rsid w:val="00444600"/>
    <w:rsid w:val="00492C0C"/>
    <w:rsid w:val="004A5BAD"/>
    <w:rsid w:val="00521A62"/>
    <w:rsid w:val="00556A1B"/>
    <w:rsid w:val="00581670"/>
    <w:rsid w:val="005B69C6"/>
    <w:rsid w:val="005E74D1"/>
    <w:rsid w:val="005F2550"/>
    <w:rsid w:val="005F637B"/>
    <w:rsid w:val="006111F1"/>
    <w:rsid w:val="00624A82"/>
    <w:rsid w:val="00667080"/>
    <w:rsid w:val="006C1D61"/>
    <w:rsid w:val="0072297F"/>
    <w:rsid w:val="0073635E"/>
    <w:rsid w:val="007607F1"/>
    <w:rsid w:val="0077446F"/>
    <w:rsid w:val="007C3AD4"/>
    <w:rsid w:val="0081039C"/>
    <w:rsid w:val="008152B3"/>
    <w:rsid w:val="00823FC7"/>
    <w:rsid w:val="00835724"/>
    <w:rsid w:val="00875E36"/>
    <w:rsid w:val="00923D67"/>
    <w:rsid w:val="00953D2C"/>
    <w:rsid w:val="00962415"/>
    <w:rsid w:val="009650F4"/>
    <w:rsid w:val="009D3038"/>
    <w:rsid w:val="009D6411"/>
    <w:rsid w:val="009E2488"/>
    <w:rsid w:val="009F71CD"/>
    <w:rsid w:val="00A04D98"/>
    <w:rsid w:val="00A32CED"/>
    <w:rsid w:val="00A50183"/>
    <w:rsid w:val="00A843F5"/>
    <w:rsid w:val="00A96E2A"/>
    <w:rsid w:val="00AE1169"/>
    <w:rsid w:val="00AE48F3"/>
    <w:rsid w:val="00B02213"/>
    <w:rsid w:val="00B60CA0"/>
    <w:rsid w:val="00B764EB"/>
    <w:rsid w:val="00BA6083"/>
    <w:rsid w:val="00BB762A"/>
    <w:rsid w:val="00BF7CCB"/>
    <w:rsid w:val="00C40B5C"/>
    <w:rsid w:val="00C506AB"/>
    <w:rsid w:val="00C61884"/>
    <w:rsid w:val="00C90475"/>
    <w:rsid w:val="00C97657"/>
    <w:rsid w:val="00CC196E"/>
    <w:rsid w:val="00CF04BF"/>
    <w:rsid w:val="00CF5D2C"/>
    <w:rsid w:val="00D11B4C"/>
    <w:rsid w:val="00D15A7B"/>
    <w:rsid w:val="00D345F4"/>
    <w:rsid w:val="00D35E9E"/>
    <w:rsid w:val="00D37B9E"/>
    <w:rsid w:val="00D777F2"/>
    <w:rsid w:val="00D94538"/>
    <w:rsid w:val="00D977F4"/>
    <w:rsid w:val="00DA7191"/>
    <w:rsid w:val="00DC39A7"/>
    <w:rsid w:val="00DE03ED"/>
    <w:rsid w:val="00DE4C9F"/>
    <w:rsid w:val="00E144F6"/>
    <w:rsid w:val="00E317AE"/>
    <w:rsid w:val="00E35689"/>
    <w:rsid w:val="00E42C04"/>
    <w:rsid w:val="00E4407E"/>
    <w:rsid w:val="00E52AA7"/>
    <w:rsid w:val="00E67B18"/>
    <w:rsid w:val="00E93CE4"/>
    <w:rsid w:val="00EA2FEE"/>
    <w:rsid w:val="00EA444C"/>
    <w:rsid w:val="00EE7D1A"/>
    <w:rsid w:val="00EF0D3B"/>
    <w:rsid w:val="00F4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1866AB-849A-44C9-A1CB-6749E2916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3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1B4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://abcnews.go.com/topics/news/nasa.ht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chart" Target="charts/chart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Overlap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9</c:f>
              <c:strCache>
                <c:ptCount val="8"/>
                <c:pt idx="0">
                  <c:v>Brexit</c:v>
                </c:pt>
                <c:pt idx="1">
                  <c:v>NASDAQ</c:v>
                </c:pt>
                <c:pt idx="2">
                  <c:v>NBA</c:v>
                </c:pt>
                <c:pt idx="3">
                  <c:v>Snapchat</c:v>
                </c:pt>
                <c:pt idx="4">
                  <c:v>Illegal Immigration</c:v>
                </c:pt>
                <c:pt idx="5">
                  <c:v>Donald Trump</c:v>
                </c:pt>
                <c:pt idx="6">
                  <c:v>Russia</c:v>
                </c:pt>
                <c:pt idx="7">
                  <c:v>NASA</c:v>
                </c:pt>
              </c:strCache>
            </c:strRef>
          </c:cat>
          <c:val>
            <c:numRef>
              <c:f>Sheet1!$B$2:$B$9</c:f>
              <c:numCache>
                <c:formatCode>General</c:formatCode>
                <c:ptCount val="8"/>
                <c:pt idx="0">
                  <c:v>1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55593616"/>
        <c:axId val="855591984"/>
      </c:barChart>
      <c:catAx>
        <c:axId val="8555936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5591984"/>
        <c:crosses val="autoZero"/>
        <c:auto val="1"/>
        <c:lblAlgn val="ctr"/>
        <c:lblOffset val="100"/>
        <c:noMultiLvlLbl val="0"/>
      </c:catAx>
      <c:valAx>
        <c:axId val="855591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5593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6</Pages>
  <Words>3017</Words>
  <Characters>17202</Characters>
  <Application>Microsoft Office Word</Application>
  <DocSecurity>0</DocSecurity>
  <Lines>143</Lines>
  <Paragraphs>40</Paragraphs>
  <ScaleCrop>false</ScaleCrop>
  <Company/>
  <LinksUpToDate>false</LinksUpToDate>
  <CharactersWithSpaces>20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rui Liu</dc:creator>
  <cp:keywords/>
  <dc:description/>
  <cp:lastModifiedBy>Shurui Liu</cp:lastModifiedBy>
  <cp:revision>111</cp:revision>
  <dcterms:created xsi:type="dcterms:W3CDTF">2017-04-18T01:52:00Z</dcterms:created>
  <dcterms:modified xsi:type="dcterms:W3CDTF">2017-04-19T02:03:00Z</dcterms:modified>
</cp:coreProperties>
</file>